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075"/>
        <w:gridCol w:w="1201"/>
        <w:gridCol w:w="1119"/>
        <w:gridCol w:w="1409"/>
        <w:gridCol w:w="859"/>
        <w:gridCol w:w="955"/>
        <w:gridCol w:w="746"/>
        <w:gridCol w:w="2126"/>
      </w:tblGrid>
      <w:tr w:rsidR="00895FB5" w:rsidRPr="00895FB5" w14:paraId="40CC0959" w14:textId="77777777" w:rsidTr="00895FB5">
        <w:trPr>
          <w:trHeight w:val="890"/>
        </w:trPr>
        <w:tc>
          <w:tcPr>
            <w:tcW w:w="104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92D050"/>
            <w:noWrap/>
            <w:vAlign w:val="center"/>
            <w:hideMark/>
          </w:tcPr>
          <w:p w14:paraId="40CC0958" w14:textId="77777777" w:rsidR="00895FB5" w:rsidRPr="00665781" w:rsidRDefault="00F41F73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lv-LV"/>
              </w:rPr>
            </w:pPr>
            <w:r w:rsidRPr="0066578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lv-LV"/>
              </w:rPr>
              <w:t>Valsts pētījumu p</w:t>
            </w:r>
            <w:r w:rsidR="00895FB5" w:rsidRPr="0066578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lv-LV"/>
              </w:rPr>
              <w:t>rogrammas</w:t>
            </w:r>
            <w:r w:rsidR="00665781" w:rsidRPr="0066578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lv-LV"/>
              </w:rPr>
              <w:t xml:space="preserve"> </w:t>
            </w:r>
            <w:r w:rsidR="00665781" w:rsidRPr="00665781">
              <w:rPr>
                <w:rStyle w:val="Emphasis"/>
                <w:rFonts w:ascii="Times New Roman" w:hAnsi="Times New Roman" w:cs="Times New Roman"/>
                <w:b/>
                <w:bCs/>
                <w:i w:val="0"/>
                <w:sz w:val="28"/>
                <w:szCs w:val="28"/>
              </w:rPr>
              <w:t xml:space="preserve">LATVE: Latvijas mantojums un nākotnes izaicinājumi valsts ilgtspējai” </w:t>
            </w:r>
            <w:r w:rsidR="00895FB5" w:rsidRPr="0066578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lv-LV"/>
              </w:rPr>
              <w:t xml:space="preserve"> īstenošanas nodrošināšanas  pasākumi*</w:t>
            </w:r>
          </w:p>
        </w:tc>
      </w:tr>
      <w:tr w:rsidR="00895FB5" w:rsidRPr="00895FB5" w14:paraId="40CC0961" w14:textId="77777777" w:rsidTr="00F41F73">
        <w:trPr>
          <w:trHeight w:val="354"/>
        </w:trPr>
        <w:tc>
          <w:tcPr>
            <w:tcW w:w="207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5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Pasākums** (atbilstoši MK noteikumu projekta 37.punktam)</w:t>
            </w:r>
          </w:p>
        </w:tc>
        <w:tc>
          <w:tcPr>
            <w:tcW w:w="120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5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proofErr w:type="spellStart"/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Dau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-</w:t>
            </w: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dzums</w:t>
            </w:r>
            <w:proofErr w:type="spellEnd"/>
          </w:p>
        </w:tc>
        <w:tc>
          <w:tcPr>
            <w:tcW w:w="111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5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 xml:space="preserve">Izmaksas par vienu vienību, </w:t>
            </w:r>
            <w:r w:rsidRPr="00895FB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lang w:eastAsia="lv-LV"/>
              </w:rPr>
              <w:t>euro</w:t>
            </w:r>
          </w:p>
        </w:tc>
        <w:tc>
          <w:tcPr>
            <w:tcW w:w="140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5D" w14:textId="77777777" w:rsidR="00F41F73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proofErr w:type="spellStart"/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Fin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-</w:t>
            </w:r>
            <w:r w:rsidR="00F41F7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sējums</w:t>
            </w:r>
          </w:p>
          <w:p w14:paraId="40CC095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 xml:space="preserve"> </w:t>
            </w:r>
            <w:r w:rsidR="00F41F7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(</w:t>
            </w:r>
            <w:r w:rsidRPr="00895FB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lang w:eastAsia="lv-LV"/>
              </w:rPr>
              <w:t>euro</w:t>
            </w:r>
            <w:r w:rsidR="00F41F73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lang w:eastAsia="lv-LV"/>
              </w:rPr>
              <w:t>)</w:t>
            </w:r>
          </w:p>
        </w:tc>
        <w:tc>
          <w:tcPr>
            <w:tcW w:w="25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95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Atbildīgā institūcija</w:t>
            </w:r>
          </w:p>
        </w:tc>
        <w:tc>
          <w:tcPr>
            <w:tcW w:w="212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96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Paskaidrojumi</w:t>
            </w:r>
          </w:p>
        </w:tc>
      </w:tr>
      <w:tr w:rsidR="00895FB5" w:rsidRPr="00895FB5" w14:paraId="40CC096A" w14:textId="77777777" w:rsidTr="00F41F73">
        <w:trPr>
          <w:trHeight w:val="943"/>
        </w:trPr>
        <w:tc>
          <w:tcPr>
            <w:tcW w:w="20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C0962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</w:p>
        </w:tc>
        <w:tc>
          <w:tcPr>
            <w:tcW w:w="12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CC0963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</w:p>
        </w:tc>
        <w:tc>
          <w:tcPr>
            <w:tcW w:w="11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CC0964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</w:p>
        </w:tc>
        <w:tc>
          <w:tcPr>
            <w:tcW w:w="140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C0965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96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Mini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-</w:t>
            </w: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trija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96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LZP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96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SZA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CC0969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</w:p>
        </w:tc>
      </w:tr>
      <w:tr w:rsidR="00895FB5" w:rsidRPr="00895FB5" w14:paraId="40CC0973" w14:textId="77777777" w:rsidTr="00F41F73">
        <w:trPr>
          <w:trHeight w:val="605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6B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37.1. Projektu konkursa organizēšana un īstenošan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6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6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6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6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7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7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7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7C" w14:textId="77777777" w:rsidTr="00F41F73">
        <w:trPr>
          <w:trHeight w:val="747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74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Konkursa nolikuma izstrāde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7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7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5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7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7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7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7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7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Ja nolikumu izstrādā LZP</w:t>
            </w:r>
          </w:p>
        </w:tc>
      </w:tr>
      <w:tr w:rsidR="00895FB5" w:rsidRPr="00895FB5" w14:paraId="40CC0985" w14:textId="77777777" w:rsidTr="00F41F73">
        <w:trPr>
          <w:trHeight w:val="605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7D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Administratīvā izvērtēšana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7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7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7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5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75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8E" w14:textId="77777777" w:rsidTr="00F41F73">
        <w:trPr>
          <w:trHeight w:val="836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86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Materiālu tulkošana angļu valodā ārvalstu ekspertiem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8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8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8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97" w14:textId="77777777" w:rsidTr="00F41F73">
        <w:trPr>
          <w:trHeight w:val="1923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8F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 xml:space="preserve">37.2. Projekta pieteikuma, projekta </w:t>
            </w:r>
            <w:proofErr w:type="spellStart"/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vidusposma</w:t>
            </w:r>
            <w:proofErr w:type="spellEnd"/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 xml:space="preserve"> zinātniskā pārskata un projekta noslēguma zinātniskā pārskata ekspertīzes organizēšana***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9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7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9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8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6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96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Ņemot vērā, ka katru projektu izvērtē divi eksperti, atsevišķos gadījumos ekspertu skaits var būt trīs  </w:t>
            </w:r>
          </w:p>
        </w:tc>
      </w:tr>
      <w:tr w:rsidR="00895FB5" w:rsidRPr="00895FB5" w14:paraId="40CC09A0" w14:textId="77777777" w:rsidTr="00F41F73">
        <w:trPr>
          <w:trHeight w:val="354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998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Konkursa izsludināšanas izmaksas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38,14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38,14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9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A9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A1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IT sistēmas pielāgošana atbilstoši katrai programmai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0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42,5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85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8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00 h</w:t>
            </w:r>
          </w:p>
        </w:tc>
      </w:tr>
      <w:tr w:rsidR="00895FB5" w:rsidRPr="00895FB5" w14:paraId="40CC09B2" w14:textId="77777777" w:rsidTr="00F41F73">
        <w:trPr>
          <w:trHeight w:val="1067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AA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Semināru par projektu iesniegšanu organizēšana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A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B1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Atkarībā no potenciālo projektu iesniedzēju skaita</w:t>
            </w:r>
          </w:p>
        </w:tc>
      </w:tr>
      <w:tr w:rsidR="00895FB5" w:rsidRPr="00895FB5" w14:paraId="40CC09BB" w14:textId="77777777" w:rsidTr="00F41F73">
        <w:trPr>
          <w:trHeight w:val="1067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B3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Mājas lapu pilnveidošana ar VPP publicitāti saistīto jautājumu nodrošināšanai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C4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BC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37.3. Ekspertu, nozares ekspertu, iekšējo un ārējo auditoru atlīdzībai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B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B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B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9C3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CD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C5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Samaksa  ekspertam par projekta ekspertīzi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7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5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75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D6" w14:textId="77777777" w:rsidTr="00F41F73">
        <w:trPr>
          <w:trHeight w:val="1067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CE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lastRenderedPageBreak/>
              <w:t>Samaksa  ekspertiem par projekta ekspertīzi, kas sagatavo projekta konsolidēto vērtējumu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C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7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7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89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DF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D7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Samaksa ekspertiem par </w:t>
            </w:r>
            <w:proofErr w:type="spellStart"/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vidusposma</w:t>
            </w:r>
            <w:proofErr w:type="spellEnd"/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 zinātnisko pārskatu izvērtēšanu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5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5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D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E8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E0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Samaksa ekspertiem par </w:t>
            </w:r>
            <w:proofErr w:type="spellStart"/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vidusposma</w:t>
            </w:r>
            <w:proofErr w:type="spellEnd"/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 konsolidētiem vērtējumiem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7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7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F1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E9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Samaksa ekspertiem par noslēguma zinātnisko pārskatu izvērtēšanu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5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5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E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9FA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9F2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Samaksa ekspertiem par noslēguma konsolidētiem vērtējumiem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7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7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03" w14:textId="77777777" w:rsidTr="00F41F73">
        <w:trPr>
          <w:trHeight w:val="1288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9FB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Nozares ekspertu atlīdzībai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3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5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325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9F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C0A02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ņemot, ka 75% no projektu iesniegumiem sasniedz kvalitātes slieksni</w:t>
            </w:r>
          </w:p>
        </w:tc>
      </w:tr>
      <w:tr w:rsidR="00895FB5" w:rsidRPr="00895FB5" w14:paraId="40CC0A0C" w14:textId="77777777" w:rsidTr="00F41F73">
        <w:trPr>
          <w:trHeight w:val="354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A04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Iekšējo un ārējo auditoru atlīdzībai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30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30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15" w14:textId="77777777" w:rsidTr="00F41F73">
        <w:trPr>
          <w:trHeight w:val="2137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A0D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37.4. Ja rīko ekspertu paneļdiskusiju, sedz ekspertu transporta un uzturēšanās izdevumus atbilstoši normatīvajam regulējumam par kārtību, kādā atlīdzināmi ar komandējumiem saistītie izdevum</w:t>
            </w: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i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5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0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50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1E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A16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37.5. Projektu īstenošanai piešķirto valsts budžeta līdzekļu administrēšana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0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0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1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27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A1F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37.6. Projekta īstenošanai piešķirto finanšu līdzekļu izlietojuma kontrolei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0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00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30" w14:textId="77777777" w:rsidTr="00F41F73">
        <w:trPr>
          <w:trHeight w:val="1067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A28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 xml:space="preserve">37.7. Sabiedrības informēšanas pasākumiem, kas saistīti ar </w:t>
            </w: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lastRenderedPageBreak/>
              <w:t>programmas īstenošanu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2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0A2C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0A2D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0A2E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0A2F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39" w14:textId="77777777" w:rsidTr="00F41F73">
        <w:trPr>
          <w:trHeight w:val="354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A31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Informēšanas pasākumi medijos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3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0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50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42" w14:textId="77777777" w:rsidTr="00F41F73">
        <w:trPr>
          <w:trHeight w:val="558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A3A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Zinātniskās konferences organizēšana pēc </w:t>
            </w:r>
            <w:proofErr w:type="spellStart"/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vidusposma</w:t>
            </w:r>
            <w:proofErr w:type="spellEnd"/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 un programmas pabeigšanas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B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2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C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80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D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60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E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3F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4B" w14:textId="77777777" w:rsidTr="00F41F73">
        <w:trPr>
          <w:trHeight w:val="711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vAlign w:val="center"/>
            <w:hideMark/>
          </w:tcPr>
          <w:p w14:paraId="40CC0A43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37.8. Komisijas un sekretariāta darbības nodrošināšan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4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5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760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6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57600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7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8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9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×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A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895FB5" w:rsidRPr="00895FB5" w14:paraId="40CC0A54" w14:textId="77777777" w:rsidTr="00F41F73">
        <w:trPr>
          <w:trHeight w:val="354"/>
        </w:trPr>
        <w:tc>
          <w:tcPr>
            <w:tcW w:w="2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DE9D9"/>
            <w:noWrap/>
            <w:vAlign w:val="center"/>
            <w:hideMark/>
          </w:tcPr>
          <w:p w14:paraId="40CC0A4C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Kopā: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D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E" w14:textId="77777777" w:rsidR="00895FB5" w:rsidRPr="00895FB5" w:rsidRDefault="00895FB5" w:rsidP="00895F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4F" w14:textId="77777777" w:rsidR="00895FB5" w:rsidRPr="00895FB5" w:rsidRDefault="00895FB5" w:rsidP="00895FB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203838,1</w:t>
            </w:r>
          </w:p>
        </w:tc>
        <w:tc>
          <w:tcPr>
            <w:tcW w:w="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50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51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52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0A53" w14:textId="77777777" w:rsidR="00895FB5" w:rsidRPr="00895FB5" w:rsidRDefault="00895FB5" w:rsidP="00895FB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</w:tr>
      <w:tr w:rsidR="00444621" w:rsidRPr="00895FB5" w14:paraId="40CC0A57" w14:textId="77777777" w:rsidTr="00112A7C">
        <w:trPr>
          <w:trHeight w:val="1050"/>
        </w:trPr>
        <w:tc>
          <w:tcPr>
            <w:tcW w:w="1049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CC0A56" w14:textId="37084012" w:rsidR="00444621" w:rsidRPr="00444621" w:rsidRDefault="00444621" w:rsidP="004446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000000"/>
                <w:lang w:eastAsia="lv-LV"/>
              </w:rPr>
            </w:pPr>
            <w:r w:rsidRPr="00895FB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 xml:space="preserve">*Aprēķinam ir informatīva nozīme, pieņemot, ka VPP finansējums ir 1 milj. euro gadā un programmu īsteno 3 gados; ** Ņemot vērā fundamentālo un lietišķo pētījumu programmas pirmā konkursa pieredzi, uz 1 milj. euro iesniedz vidēji 70 projektus, kur viena projekta maksimālais finansējums ir 300 tūkt. </w:t>
            </w:r>
            <w:r w:rsidRPr="00444621">
              <w:rPr>
                <w:rFonts w:ascii="Times New Roman" w:eastAsia="Times New Roman" w:hAnsi="Times New Roman" w:cs="Times New Roman"/>
                <w:i/>
                <w:color w:val="000000"/>
                <w:lang w:eastAsia="lv-LV"/>
              </w:rPr>
              <w:t>euro</w:t>
            </w:r>
            <w:bookmarkStart w:id="0" w:name="_GoBack"/>
            <w:bookmarkEnd w:id="0"/>
          </w:p>
        </w:tc>
      </w:tr>
    </w:tbl>
    <w:p w14:paraId="40CC0A58" w14:textId="77777777" w:rsidR="001A7A5E" w:rsidRPr="00895FB5" w:rsidRDefault="00444621">
      <w:pPr>
        <w:rPr>
          <w:rFonts w:ascii="Times New Roman" w:hAnsi="Times New Roman" w:cs="Times New Roman"/>
        </w:rPr>
      </w:pPr>
    </w:p>
    <w:sectPr w:rsidR="001A7A5E" w:rsidRPr="00895FB5" w:rsidSect="00895FB5">
      <w:headerReference w:type="default" r:id="rId6"/>
      <w:footerReference w:type="default" r:id="rId7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CC0A5B" w14:textId="77777777" w:rsidR="00645DCC" w:rsidRDefault="00645DCC" w:rsidP="00F41F73">
      <w:pPr>
        <w:spacing w:after="0" w:line="240" w:lineRule="auto"/>
      </w:pPr>
      <w:r>
        <w:separator/>
      </w:r>
    </w:p>
  </w:endnote>
  <w:endnote w:type="continuationSeparator" w:id="0">
    <w:p w14:paraId="40CC0A5C" w14:textId="77777777" w:rsidR="00645DCC" w:rsidRDefault="00645DCC" w:rsidP="00F41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C0A5E" w14:textId="77777777" w:rsidR="00F41F73" w:rsidRPr="00F41F73" w:rsidRDefault="00F41F73">
    <w:pPr>
      <w:pStyle w:val="Footer"/>
      <w:rPr>
        <w:rFonts w:ascii="Times New Roman" w:hAnsi="Times New Roman" w:cs="Times New Roman"/>
      </w:rPr>
    </w:pPr>
    <w:r w:rsidRPr="00F41F73">
      <w:rPr>
        <w:rFonts w:ascii="Times New Roman" w:hAnsi="Times New Roman" w:cs="Times New Roman"/>
      </w:rPr>
      <w:t>IZManotp</w:t>
    </w:r>
    <w:r w:rsidR="00665781">
      <w:rPr>
        <w:rFonts w:ascii="Times New Roman" w:hAnsi="Times New Roman" w:cs="Times New Roman"/>
      </w:rPr>
      <w:t>1_0808</w:t>
    </w:r>
    <w:r w:rsidRPr="00F41F73">
      <w:rPr>
        <w:rFonts w:ascii="Times New Roman" w:hAnsi="Times New Roman" w:cs="Times New Roman"/>
      </w:rPr>
      <w:t xml:space="preserve">18_VPP; </w:t>
    </w:r>
    <w:r w:rsidRPr="00F41F73">
      <w:rPr>
        <w:rFonts w:ascii="Times New Roman" w:eastAsia="Times New Roman" w:hAnsi="Times New Roman" w:cs="Times New Roman"/>
        <w:bCs/>
        <w:color w:val="000000"/>
        <w:lang w:eastAsia="lv-LV"/>
      </w:rPr>
      <w:t>Valsts pētījumu programmas īstenošanas nodrošināšanas  pasākumi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CC0A59" w14:textId="77777777" w:rsidR="00645DCC" w:rsidRDefault="00645DCC" w:rsidP="00F41F73">
      <w:pPr>
        <w:spacing w:after="0" w:line="240" w:lineRule="auto"/>
      </w:pPr>
      <w:r>
        <w:separator/>
      </w:r>
    </w:p>
  </w:footnote>
  <w:footnote w:type="continuationSeparator" w:id="0">
    <w:p w14:paraId="40CC0A5A" w14:textId="77777777" w:rsidR="00645DCC" w:rsidRDefault="00645DCC" w:rsidP="00F41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C0A5D" w14:textId="77777777" w:rsidR="00F41F73" w:rsidRPr="00F41F73" w:rsidRDefault="00665781" w:rsidP="00F41F73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1.</w:t>
    </w:r>
    <w:r w:rsidR="00F41F73" w:rsidRPr="00F41F73">
      <w:rPr>
        <w:rFonts w:ascii="Times New Roman" w:hAnsi="Times New Roman" w:cs="Times New Roman"/>
        <w:sz w:val="24"/>
        <w:szCs w:val="24"/>
      </w:rPr>
      <w:t>pielikum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LE0srA0tDS2MDNW0lEKTi0uzszPAykwqgUAMCyqsywAAAA="/>
  </w:docVars>
  <w:rsids>
    <w:rsidRoot w:val="00895FB5"/>
    <w:rsid w:val="00444621"/>
    <w:rsid w:val="006434A4"/>
    <w:rsid w:val="00645DCC"/>
    <w:rsid w:val="00665781"/>
    <w:rsid w:val="006D064F"/>
    <w:rsid w:val="00760D18"/>
    <w:rsid w:val="00895FB5"/>
    <w:rsid w:val="00A15BC1"/>
    <w:rsid w:val="00A16C39"/>
    <w:rsid w:val="00CE0C7B"/>
    <w:rsid w:val="00F41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CC0958"/>
  <w15:chartTrackingRefBased/>
  <w15:docId w15:val="{FE4A2DB7-0AA7-43EE-A8DB-E3101A9DE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F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F73"/>
  </w:style>
  <w:style w:type="paragraph" w:styleId="Footer">
    <w:name w:val="footer"/>
    <w:basedOn w:val="Normal"/>
    <w:link w:val="FooterChar"/>
    <w:uiPriority w:val="99"/>
    <w:unhideWhenUsed/>
    <w:rsid w:val="00F41F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F73"/>
  </w:style>
  <w:style w:type="character" w:styleId="Emphasis">
    <w:name w:val="Emphasis"/>
    <w:basedOn w:val="DefaultParagraphFont"/>
    <w:uiPriority w:val="20"/>
    <w:qFormat/>
    <w:rsid w:val="006657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53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35</Words>
  <Characters>1103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js Stepanovs</dc:creator>
  <cp:keywords/>
  <dc:description/>
  <cp:lastModifiedBy>Dmitrijs Stepanovs</cp:lastModifiedBy>
  <cp:revision>3</cp:revision>
  <dcterms:created xsi:type="dcterms:W3CDTF">2018-08-08T14:30:00Z</dcterms:created>
  <dcterms:modified xsi:type="dcterms:W3CDTF">2018-08-08T16:29:00Z</dcterms:modified>
</cp:coreProperties>
</file>